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ubjective Well Being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743 (39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463 (21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120 (4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E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 (-0.63, 0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 (-0.59, 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55, 0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 (-0.54, 0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4 (-0.54, 0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 (-0.54, 0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F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 (-0.28, 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-0.28, -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-0.28, -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 (-0.45, 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45, 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45, 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AF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 (-0.68,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 (-0.70,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 (-0.68,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One-way analysis of means (not assuming equal variances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08:46:11Z</dcterms:created>
  <dcterms:modified xsi:type="dcterms:W3CDTF">2024-11-17T08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